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840F5" w14:textId="77777777" w:rsidR="00122C7B" w:rsidRPr="00122C7B" w:rsidRDefault="00122C7B" w:rsidP="00122C7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122C7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294D346D" w14:textId="77777777" w:rsidR="00122C7B" w:rsidRPr="00122C7B" w:rsidRDefault="00122C7B" w:rsidP="00122C7B">
      <w:pPr>
        <w:rPr>
          <w:rFonts w:ascii="Arial" w:hAnsi="Arial" w:cs="Arial"/>
          <w:sz w:val="20"/>
          <w:szCs w:val="20"/>
        </w:rPr>
      </w:pPr>
      <w:r w:rsidRPr="00122C7B">
        <w:rPr>
          <w:rFonts w:ascii="Arial" w:hAnsi="Arial" w:cs="Arial"/>
          <w:sz w:val="20"/>
          <w:szCs w:val="20"/>
        </w:rPr>
        <w:t>I have decided to accept this manuscript for publication in AJRRA.</w:t>
      </w:r>
    </w:p>
    <w:p w14:paraId="07C0D3EB" w14:textId="77777777" w:rsidR="00122C7B" w:rsidRPr="00122C7B" w:rsidRDefault="00122C7B" w:rsidP="00122C7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B8E9AD7" w14:textId="11E1050E" w:rsidR="00122C7B" w:rsidRPr="00122C7B" w:rsidRDefault="00122C7B" w:rsidP="00122C7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Hlk213338527"/>
      <w:r w:rsidRPr="00122C7B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303182AF" w14:textId="040CB975" w:rsidR="00122C7B" w:rsidRPr="00122C7B" w:rsidRDefault="00122C7B" w:rsidP="00122C7B">
      <w:pPr>
        <w:pStyle w:val="NoSpacing"/>
        <w:rPr>
          <w:rFonts w:ascii="Arial" w:hAnsi="Arial" w:cs="Arial"/>
          <w:sz w:val="20"/>
          <w:szCs w:val="20"/>
        </w:rPr>
      </w:pPr>
      <w:r w:rsidRPr="00122C7B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Prof. Emeritus Ahmed Medhat Mohamed Al-Naggar, </w:t>
      </w:r>
      <w:r w:rsidRPr="00122C7B">
        <w:rPr>
          <w:rFonts w:ascii="Arial" w:hAnsi="Arial" w:cs="Arial"/>
          <w:sz w:val="20"/>
          <w:szCs w:val="20"/>
        </w:rPr>
        <w:t>Cairo University, Egypt</w:t>
      </w:r>
    </w:p>
    <w:p w14:paraId="008B9A32" w14:textId="77777777" w:rsidR="00122C7B" w:rsidRPr="00122C7B" w:rsidRDefault="00122C7B" w:rsidP="00122C7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1" w:name="_GoBack"/>
      <w:bookmarkEnd w:id="0"/>
      <w:bookmarkEnd w:id="1"/>
    </w:p>
    <w:sectPr w:rsidR="00122C7B" w:rsidRPr="00122C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NzczNrKwsDCxMDVQ0lEKTi0uzszPAykwrAUAJSnBFywAAAA="/>
  </w:docVars>
  <w:rsids>
    <w:rsidRoot w:val="00327976"/>
    <w:rsid w:val="00122C7B"/>
    <w:rsid w:val="00327976"/>
    <w:rsid w:val="006D2BDD"/>
    <w:rsid w:val="00837A95"/>
    <w:rsid w:val="0086724B"/>
    <w:rsid w:val="00B17BEB"/>
    <w:rsid w:val="00E9580E"/>
    <w:rsid w:val="00F5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6A3E8"/>
  <w15:chartTrackingRefBased/>
  <w15:docId w15:val="{6A8C9D66-AE9E-4F6E-833D-C0C94C9B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22C7B"/>
    <w:rPr>
      <w:b/>
      <w:bCs/>
    </w:rPr>
  </w:style>
  <w:style w:type="paragraph" w:styleId="NoSpacing">
    <w:name w:val="No Spacing"/>
    <w:uiPriority w:val="1"/>
    <w:qFormat/>
    <w:rsid w:val="00122C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5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40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268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7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3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0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589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9387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11</cp:lastModifiedBy>
  <cp:revision>3</cp:revision>
  <dcterms:created xsi:type="dcterms:W3CDTF">2024-11-11T05:47:00Z</dcterms:created>
  <dcterms:modified xsi:type="dcterms:W3CDTF">2025-11-06T10:51:00Z</dcterms:modified>
</cp:coreProperties>
</file>